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bc6cca3a-472b-421d-ad27-6b0d3e9fa44e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23:04Z</dcterms:created>
  <dcterms:modified xsi:type="dcterms:W3CDTF">2023-06-06T18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